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 segov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gov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50 New Willow Rd,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digg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876848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o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